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85AE05E" w14:textId="6B41C168" w:rsidR="002A4EC5" w:rsidRPr="00F949ED" w:rsidRDefault="005B6FE1" w:rsidP="00DB7146">
      <w:pPr>
        <w:spacing w:after="240"/>
        <w:rPr>
          <w:rFonts w:ascii="Calibri" w:eastAsia="Open Sans" w:hAnsi="Calibri" w:cs="Calibri"/>
          <w:sz w:val="28"/>
          <w:szCs w:val="28"/>
          <w:lang w:val="en"/>
        </w:rPr>
      </w:pPr>
      <w:bookmarkStart w:id="0" w:name="_Hlk76462141"/>
      <w:r w:rsidRPr="005B6FE1">
        <w:rPr>
          <w:rFonts w:ascii="Calibri" w:hAnsi="Calibri" w:cs="Calibri"/>
          <w:b/>
          <w:sz w:val="28"/>
          <w:szCs w:val="28"/>
        </w:rPr>
        <w:t xml:space="preserve">Plantilla de </w:t>
      </w:r>
      <w:r>
        <w:rPr>
          <w:rFonts w:ascii="Calibri" w:hAnsi="Calibri" w:cs="Calibri"/>
          <w:b/>
          <w:sz w:val="28"/>
          <w:szCs w:val="28"/>
        </w:rPr>
        <w:t xml:space="preserve">Resume </w:t>
      </w:r>
      <w:proofErr w:type="spellStart"/>
      <w:r>
        <w:rPr>
          <w:rFonts w:ascii="Calibri" w:hAnsi="Calibri" w:cs="Calibri"/>
          <w:b/>
          <w:sz w:val="28"/>
          <w:szCs w:val="28"/>
        </w:rPr>
        <w:t>H</w:t>
      </w:r>
      <w:r w:rsidRPr="005B6FE1">
        <w:rPr>
          <w:rFonts w:ascii="Calibri" w:hAnsi="Calibri" w:cs="Calibri"/>
          <w:b/>
          <w:sz w:val="28"/>
          <w:szCs w:val="28"/>
        </w:rPr>
        <w:t>íbrida</w:t>
      </w:r>
      <w:proofErr w:type="spellEnd"/>
      <w:r w:rsidRPr="005B6FE1">
        <w:rPr>
          <w:rFonts w:ascii="Calibri" w:hAnsi="Calibri" w:cs="Calibri"/>
          <w:b/>
          <w:sz w:val="28"/>
          <w:szCs w:val="28"/>
        </w:rPr>
        <w:t xml:space="preserve"> </w:t>
      </w:r>
      <w:r w:rsidR="00264A06">
        <w:rPr>
          <w:rFonts w:ascii="Calibri" w:hAnsi="Calibri" w:cs="Calibri"/>
          <w:b/>
          <w:sz w:val="28"/>
          <w:szCs w:val="28"/>
        </w:rPr>
        <w:t>2</w:t>
      </w:r>
    </w:p>
    <w:p w14:paraId="34DBC685" w14:textId="77777777" w:rsidR="0023274C" w:rsidRPr="00D76331" w:rsidRDefault="0023274C" w:rsidP="0023274C">
      <w:pPr>
        <w:ind w:right="-1440"/>
        <w:rPr>
          <w:rFonts w:ascii="Calibri" w:hAnsi="Calibri" w:cs="Calibri"/>
          <w:b/>
          <w:smallCaps/>
          <w:sz w:val="36"/>
          <w:szCs w:val="36"/>
          <w:lang w:val="es-MX"/>
        </w:rPr>
      </w:pPr>
      <w:bookmarkStart w:id="1" w:name="_Hlk76035791"/>
      <w:bookmarkEnd w:id="0"/>
      <w:r w:rsidRPr="00D76331">
        <w:rPr>
          <w:rFonts w:ascii="Calibri" w:hAnsi="Calibri" w:cs="Calibri"/>
          <w:b/>
          <w:smallCaps/>
          <w:sz w:val="36"/>
          <w:szCs w:val="36"/>
          <w:lang w:val="es-MX"/>
        </w:rPr>
        <w:t>Nombre</w:t>
      </w:r>
    </w:p>
    <w:p w14:paraId="6E5BBD59" w14:textId="77777777" w:rsidR="0023274C" w:rsidRPr="005B6FE1" w:rsidRDefault="0023274C" w:rsidP="0023274C">
      <w:pPr>
        <w:pBdr>
          <w:bottom w:val="thinThickSmallGap" w:sz="12" w:space="1" w:color="auto"/>
        </w:pBdr>
        <w:rPr>
          <w:rFonts w:ascii="Calibri" w:hAnsi="Calibri" w:cs="Calibri"/>
          <w:sz w:val="22"/>
          <w:szCs w:val="22"/>
          <w:lang w:val="es-MX"/>
        </w:rPr>
      </w:pPr>
      <w:r w:rsidRPr="005B6FE1">
        <w:rPr>
          <w:rFonts w:ascii="Calibri" w:hAnsi="Calibri" w:cs="Calibri"/>
          <w:sz w:val="22"/>
          <w:szCs w:val="22"/>
          <w:lang w:val="es-MX"/>
        </w:rPr>
        <w:t>Dirección• Ciudad, estado, código postal • Número de teléfono • correo electrónico • URL de LinkedIn</w:t>
      </w:r>
    </w:p>
    <w:p w14:paraId="2029DED5" w14:textId="77777777" w:rsidR="0023274C" w:rsidRPr="005B6FE1" w:rsidRDefault="0023274C" w:rsidP="0023274C">
      <w:pPr>
        <w:pStyle w:val="NoSpacing"/>
        <w:jc w:val="center"/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(Título de trabajo que está solicitando)</w:t>
      </w:r>
    </w:p>
    <w:bookmarkEnd w:id="1"/>
    <w:p w14:paraId="015653FF" w14:textId="77777777" w:rsidR="0023274C" w:rsidRPr="005B6FE1" w:rsidRDefault="0023274C" w:rsidP="0023274C">
      <w:pPr>
        <w:pStyle w:val="NoSpacing"/>
        <w:jc w:val="center"/>
        <w:rPr>
          <w:rFonts w:cs="Calibri"/>
          <w:b/>
          <w:lang w:val="es-MX"/>
        </w:rPr>
      </w:pPr>
    </w:p>
    <w:p w14:paraId="67E0FD1B" w14:textId="77777777" w:rsidR="0023274C" w:rsidRPr="005B6FE1" w:rsidRDefault="0023274C" w:rsidP="0023274C">
      <w:pPr>
        <w:pStyle w:val="NoSpacing"/>
        <w:numPr>
          <w:ilvl w:val="0"/>
          <w:numId w:val="43"/>
        </w:numPr>
        <w:rPr>
          <w:rFonts w:cs="Calibri"/>
          <w:b/>
          <w:lang w:val="es-MX"/>
        </w:rPr>
      </w:pPr>
      <w:r w:rsidRPr="005B6FE1">
        <w:rPr>
          <w:rFonts w:cs="Calibri"/>
          <w:lang w:val="es-MX"/>
        </w:rPr>
        <w:t>(Conocimiento, habilidad o experiencia que posee que demuestra que tiene lo que el empleador está buscando)</w:t>
      </w:r>
    </w:p>
    <w:p w14:paraId="3D5AD9BD" w14:textId="77777777" w:rsidR="0023274C" w:rsidRPr="005B6FE1" w:rsidRDefault="0023274C" w:rsidP="0023274C">
      <w:pPr>
        <w:pStyle w:val="NoSpacing"/>
        <w:numPr>
          <w:ilvl w:val="0"/>
          <w:numId w:val="43"/>
        </w:numPr>
        <w:rPr>
          <w:rFonts w:cs="Calibri"/>
          <w:b/>
          <w:lang w:val="es-MX"/>
        </w:rPr>
      </w:pPr>
      <w:r w:rsidRPr="005B6FE1">
        <w:rPr>
          <w:rFonts w:cs="Calibri"/>
          <w:lang w:val="es-MX"/>
        </w:rPr>
        <w:t>(Conocimiento, habilidad o experiencia que posee que demuestra que tiene lo que el empleador está buscando)</w:t>
      </w:r>
    </w:p>
    <w:p w14:paraId="6160004C" w14:textId="77777777" w:rsidR="0023274C" w:rsidRPr="005B6FE1" w:rsidRDefault="0023274C" w:rsidP="0023274C">
      <w:pPr>
        <w:pStyle w:val="NoSpacing"/>
        <w:numPr>
          <w:ilvl w:val="0"/>
          <w:numId w:val="43"/>
        </w:numPr>
        <w:rPr>
          <w:rFonts w:cs="Calibri"/>
          <w:b/>
          <w:lang w:val="es-MX"/>
        </w:rPr>
      </w:pPr>
      <w:r w:rsidRPr="005B6FE1">
        <w:rPr>
          <w:rFonts w:cs="Calibri"/>
          <w:lang w:val="es-MX"/>
        </w:rPr>
        <w:t>(Conocimiento, habilidad o experiencia que posee que demuestra que tiene lo que el empleador está buscando)</w:t>
      </w:r>
    </w:p>
    <w:p w14:paraId="260268E5" w14:textId="77777777" w:rsidR="004417D9" w:rsidRPr="005B6FE1" w:rsidRDefault="004417D9" w:rsidP="004417D9">
      <w:pPr>
        <w:ind w:right="-1440"/>
        <w:rPr>
          <w:rFonts w:ascii="Calibri" w:hAnsi="Calibri" w:cs="Calibri"/>
          <w:b/>
          <w:smallCaps/>
          <w:sz w:val="22"/>
          <w:szCs w:val="22"/>
          <w:lang w:val="es-MX"/>
        </w:rPr>
      </w:pPr>
    </w:p>
    <w:p w14:paraId="5D499BC7" w14:textId="70462625" w:rsidR="00AF4338" w:rsidRPr="005B6FE1" w:rsidRDefault="0023274C" w:rsidP="004417D9">
      <w:pPr>
        <w:pBdr>
          <w:bottom w:val="single" w:sz="4" w:space="1" w:color="auto"/>
        </w:pBdr>
        <w:ind w:right="-1440"/>
        <w:rPr>
          <w:rFonts w:ascii="Calibri" w:hAnsi="Calibri" w:cs="Calibri"/>
          <w:b/>
          <w:smallCaps/>
          <w:sz w:val="22"/>
          <w:szCs w:val="22"/>
          <w:lang w:val="es-MX"/>
        </w:rPr>
      </w:pPr>
      <w:r w:rsidRPr="005B6FE1">
        <w:rPr>
          <w:rFonts w:ascii="Calibri" w:hAnsi="Calibri" w:cs="Calibri"/>
          <w:b/>
          <w:smallCaps/>
          <w:sz w:val="22"/>
          <w:szCs w:val="22"/>
          <w:lang w:val="es-MX"/>
        </w:rPr>
        <w:t>HABILIDADES RELEVANTES</w:t>
      </w:r>
    </w:p>
    <w:p w14:paraId="7A025F00" w14:textId="77777777" w:rsidR="0023274C" w:rsidRPr="005B6FE1" w:rsidRDefault="0023274C" w:rsidP="0023274C">
      <w:pPr>
        <w:pStyle w:val="NoSpacing"/>
        <w:ind w:left="360" w:hanging="360"/>
        <w:rPr>
          <w:rFonts w:cs="Calibri"/>
          <w:b/>
          <w:lang w:val="es-MX"/>
        </w:rPr>
      </w:pPr>
      <w:bookmarkStart w:id="2" w:name="_Hlk76037806"/>
    </w:p>
    <w:p w14:paraId="0008C753" w14:textId="3085B1EE" w:rsidR="0023274C" w:rsidRPr="005B6FE1" w:rsidRDefault="0023274C" w:rsidP="0023274C">
      <w:pPr>
        <w:pStyle w:val="NoSpacing"/>
        <w:ind w:left="360" w:hanging="360"/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(Conjunto de habilidades #1)</w:t>
      </w:r>
    </w:p>
    <w:bookmarkEnd w:id="2"/>
    <w:p w14:paraId="320A27A2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4A9F5309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</w:p>
    <w:p w14:paraId="5D414A4C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2CCC3122" w14:textId="77777777" w:rsidR="0023274C" w:rsidRPr="005B6FE1" w:rsidRDefault="0023274C" w:rsidP="0023274C">
      <w:pPr>
        <w:pStyle w:val="NoSpacing"/>
        <w:ind w:left="270"/>
        <w:rPr>
          <w:rFonts w:cs="Calibri"/>
          <w:b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  <w:r w:rsidRPr="005B6FE1">
        <w:rPr>
          <w:rFonts w:cs="Calibri"/>
          <w:b/>
          <w:bCs/>
          <w:lang w:val="es-MX"/>
        </w:rPr>
        <w:t xml:space="preserve"> </w:t>
      </w:r>
    </w:p>
    <w:p w14:paraId="085D5888" w14:textId="77777777" w:rsidR="0023274C" w:rsidRPr="005B6FE1" w:rsidRDefault="0023274C" w:rsidP="0023274C">
      <w:pPr>
        <w:pStyle w:val="NoSpacing"/>
        <w:ind w:left="270"/>
        <w:rPr>
          <w:rFonts w:cs="Calibri"/>
          <w:lang w:val="es-MX"/>
        </w:rPr>
      </w:pPr>
    </w:p>
    <w:p w14:paraId="2EA5B2EF" w14:textId="3B0D4D5A" w:rsidR="0023274C" w:rsidRPr="005B6FE1" w:rsidRDefault="0023274C" w:rsidP="0023274C">
      <w:pPr>
        <w:pStyle w:val="NoSpacing"/>
        <w:ind w:left="270"/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(Conjunto de habilidades #2)</w:t>
      </w:r>
    </w:p>
    <w:p w14:paraId="7D6303A6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5A8FE11A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</w:p>
    <w:p w14:paraId="5CBB8E91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1B536B55" w14:textId="77777777" w:rsidR="0023274C" w:rsidRPr="005B6FE1" w:rsidRDefault="0023274C" w:rsidP="0023274C">
      <w:pPr>
        <w:pStyle w:val="NoSpacing"/>
        <w:ind w:left="270"/>
        <w:rPr>
          <w:rFonts w:cs="Calibri"/>
          <w:b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  <w:r w:rsidRPr="005B6FE1">
        <w:rPr>
          <w:rFonts w:cs="Calibri"/>
          <w:b/>
          <w:bCs/>
          <w:lang w:val="es-MX"/>
        </w:rPr>
        <w:t xml:space="preserve"> </w:t>
      </w:r>
    </w:p>
    <w:p w14:paraId="1CD1A111" w14:textId="77777777" w:rsidR="0023274C" w:rsidRPr="005B6FE1" w:rsidRDefault="0023274C" w:rsidP="0023274C">
      <w:pPr>
        <w:pStyle w:val="NoSpacing"/>
        <w:ind w:left="270"/>
        <w:rPr>
          <w:rFonts w:cs="Calibri"/>
          <w:b/>
          <w:bCs/>
          <w:lang w:val="es-MX"/>
        </w:rPr>
      </w:pPr>
    </w:p>
    <w:p w14:paraId="4066EFE6" w14:textId="6A4965C2" w:rsidR="0023274C" w:rsidRPr="005B6FE1" w:rsidRDefault="0023274C" w:rsidP="0023274C">
      <w:pPr>
        <w:pStyle w:val="NoSpacing"/>
        <w:ind w:left="270"/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(Conjunto de habilidades #3)</w:t>
      </w:r>
    </w:p>
    <w:p w14:paraId="572FAEED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5B56A8B1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</w:p>
    <w:p w14:paraId="26926C0A" w14:textId="77777777" w:rsidR="0023274C" w:rsidRPr="005B6FE1" w:rsidRDefault="0023274C" w:rsidP="0023274C">
      <w:pPr>
        <w:pStyle w:val="NoSpacing"/>
        <w:ind w:left="270"/>
        <w:rPr>
          <w:rFonts w:cs="Calibri"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 xml:space="preserve">(¿Cómo usó esta habilidad? Incluya ejemplos) </w:t>
      </w:r>
    </w:p>
    <w:p w14:paraId="5A477806" w14:textId="77777777" w:rsidR="0023274C" w:rsidRPr="005B6FE1" w:rsidRDefault="0023274C" w:rsidP="0023274C">
      <w:pPr>
        <w:pStyle w:val="NoSpacing"/>
        <w:ind w:left="270"/>
        <w:rPr>
          <w:rFonts w:cs="Calibri"/>
          <w:b/>
          <w:bCs/>
          <w:lang w:val="es-MX"/>
        </w:rPr>
      </w:pPr>
      <w:r w:rsidRPr="005B6FE1">
        <w:rPr>
          <w:rFonts w:cs="Calibri"/>
          <w:bCs/>
          <w:lang w:val="es-MX"/>
        </w:rPr>
        <w:t>•</w:t>
      </w:r>
      <w:r w:rsidRPr="005B6FE1">
        <w:rPr>
          <w:rFonts w:cs="Calibri"/>
          <w:bCs/>
          <w:lang w:val="es-MX"/>
        </w:rPr>
        <w:tab/>
        <w:t>(¿Cómo usó esta habilidad? Incluya ejemplos)</w:t>
      </w:r>
      <w:r w:rsidRPr="005B6FE1">
        <w:rPr>
          <w:rFonts w:cs="Calibri"/>
          <w:b/>
          <w:bCs/>
          <w:lang w:val="es-MX"/>
        </w:rPr>
        <w:t xml:space="preserve"> </w:t>
      </w:r>
    </w:p>
    <w:p w14:paraId="36A282E7" w14:textId="1384A4A6" w:rsidR="005E0A99" w:rsidRPr="005B6FE1" w:rsidRDefault="005E0A99" w:rsidP="005E0A99">
      <w:pPr>
        <w:pStyle w:val="NoSpacing"/>
        <w:rPr>
          <w:rFonts w:cs="Calibri"/>
          <w:lang w:val="es-MX"/>
        </w:rPr>
      </w:pPr>
    </w:p>
    <w:p w14:paraId="27DBF554" w14:textId="6364354B" w:rsidR="005E0A99" w:rsidRPr="005B6FE1" w:rsidRDefault="0023274C" w:rsidP="005E0A99">
      <w:pPr>
        <w:pStyle w:val="NoSpacing"/>
        <w:pBdr>
          <w:bottom w:val="single" w:sz="4" w:space="1" w:color="auto"/>
        </w:pBdr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HISTORIAL DE TRABAJO</w:t>
      </w:r>
    </w:p>
    <w:p w14:paraId="3C5F70E8" w14:textId="77777777" w:rsidR="005E0A99" w:rsidRPr="005B6FE1" w:rsidRDefault="005E0A99" w:rsidP="005E0A99">
      <w:pPr>
        <w:pStyle w:val="NoSpacing"/>
        <w:rPr>
          <w:rFonts w:ascii="Trebuchet MS" w:hAnsi="Trebuchet MS" w:cs="Tahoma"/>
          <w:b/>
          <w:lang w:val="es-MX"/>
        </w:rPr>
      </w:pPr>
    </w:p>
    <w:p w14:paraId="5937F87A" w14:textId="77777777" w:rsidR="0023274C" w:rsidRPr="005B6FE1" w:rsidRDefault="0023274C" w:rsidP="0023274C">
      <w:pPr>
        <w:pStyle w:val="NoSpacing"/>
        <w:rPr>
          <w:rFonts w:cs="Calibri"/>
          <w:lang w:val="es-MX"/>
        </w:rPr>
      </w:pPr>
      <w:bookmarkStart w:id="3" w:name="_Hlk76461794"/>
      <w:r w:rsidRPr="005B6FE1">
        <w:rPr>
          <w:rFonts w:cs="Calibri"/>
          <w:b/>
          <w:bCs/>
          <w:lang w:val="es-MX"/>
        </w:rPr>
        <w:t>Título de Trabajo–</w:t>
      </w:r>
      <w:r w:rsidRPr="005B6FE1">
        <w:rPr>
          <w:rFonts w:cs="Calibri"/>
          <w:lang w:val="es-MX"/>
        </w:rPr>
        <w:t xml:space="preserve"> Nombre de la empresa, Ciudad, Estado</w:t>
      </w:r>
      <w:r w:rsidRPr="005B6FE1">
        <w:rPr>
          <w:rFonts w:cs="Calibri"/>
          <w:lang w:val="es-MX"/>
        </w:rPr>
        <w:tab/>
      </w:r>
      <w:r w:rsidRPr="005B6FE1">
        <w:rPr>
          <w:rFonts w:cs="Calibri"/>
          <w:lang w:val="es-MX"/>
        </w:rPr>
        <w:tab/>
        <w:t xml:space="preserve">                                  </w:t>
      </w:r>
      <w:proofErr w:type="gramStart"/>
      <w:r w:rsidRPr="005B6FE1">
        <w:rPr>
          <w:rFonts w:cs="Calibri"/>
          <w:lang w:val="es-MX"/>
        </w:rPr>
        <w:t xml:space="preserve">   (</w:t>
      </w:r>
      <w:proofErr w:type="gramEnd"/>
      <w:r w:rsidRPr="005B6FE1">
        <w:rPr>
          <w:rFonts w:cs="Calibri"/>
          <w:lang w:val="es-MX"/>
        </w:rPr>
        <w:t>mes ano - mes ano)</w:t>
      </w:r>
    </w:p>
    <w:p w14:paraId="696E8F5D" w14:textId="0A58406E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  <w:r w:rsidRPr="005B6FE1">
        <w:rPr>
          <w:rFonts w:cs="Calibri"/>
          <w:lang w:val="es-MX"/>
        </w:rPr>
        <w:t>1-2 oraciones de ejemplos que demuestren cómo usó una habilidad (cuantifique o califique cuando sea posible)</w:t>
      </w:r>
    </w:p>
    <w:bookmarkEnd w:id="3"/>
    <w:p w14:paraId="0ABDFFC7" w14:textId="77777777" w:rsidR="0023274C" w:rsidRPr="005B6FE1" w:rsidRDefault="0023274C" w:rsidP="0023274C">
      <w:pPr>
        <w:pStyle w:val="NoSpacing"/>
        <w:rPr>
          <w:rFonts w:cs="Calibri"/>
          <w:lang w:val="es-MX"/>
        </w:rPr>
      </w:pPr>
      <w:r w:rsidRPr="005B6FE1">
        <w:rPr>
          <w:rFonts w:cs="Calibri"/>
          <w:b/>
          <w:bCs/>
          <w:lang w:val="es-MX"/>
        </w:rPr>
        <w:t>Título de Trabajo–</w:t>
      </w:r>
      <w:r w:rsidRPr="005B6FE1">
        <w:rPr>
          <w:rFonts w:cs="Calibri"/>
          <w:lang w:val="es-MX"/>
        </w:rPr>
        <w:t xml:space="preserve"> Nombre de la empresa, Ciudad, Estado</w:t>
      </w:r>
      <w:r w:rsidRPr="005B6FE1">
        <w:rPr>
          <w:rFonts w:cs="Calibri"/>
          <w:lang w:val="es-MX"/>
        </w:rPr>
        <w:tab/>
      </w:r>
      <w:r w:rsidRPr="005B6FE1">
        <w:rPr>
          <w:rFonts w:cs="Calibri"/>
          <w:lang w:val="es-MX"/>
        </w:rPr>
        <w:tab/>
        <w:t xml:space="preserve">                                  </w:t>
      </w:r>
      <w:proofErr w:type="gramStart"/>
      <w:r w:rsidRPr="005B6FE1">
        <w:rPr>
          <w:rFonts w:cs="Calibri"/>
          <w:lang w:val="es-MX"/>
        </w:rPr>
        <w:t xml:space="preserve">   (</w:t>
      </w:r>
      <w:proofErr w:type="gramEnd"/>
      <w:r w:rsidRPr="005B6FE1">
        <w:rPr>
          <w:rFonts w:cs="Calibri"/>
          <w:lang w:val="es-MX"/>
        </w:rPr>
        <w:t>mes ano - mes ano)</w:t>
      </w:r>
    </w:p>
    <w:p w14:paraId="360A39C7" w14:textId="772A62B0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  <w:r w:rsidRPr="005B6FE1">
        <w:rPr>
          <w:rFonts w:cs="Calibri"/>
          <w:lang w:val="es-MX"/>
        </w:rPr>
        <w:t>1-2 oraciones de ejemplos que demuestren cómo usó una habilidad (cuantifique o califique cuando sea posible)</w:t>
      </w:r>
    </w:p>
    <w:p w14:paraId="00E3F384" w14:textId="77777777" w:rsidR="0023274C" w:rsidRPr="005B6FE1" w:rsidRDefault="0023274C" w:rsidP="0023274C">
      <w:pPr>
        <w:pStyle w:val="NoSpacing"/>
        <w:rPr>
          <w:rFonts w:cs="Calibri"/>
          <w:lang w:val="es-MX"/>
        </w:rPr>
      </w:pPr>
      <w:r w:rsidRPr="005B6FE1">
        <w:rPr>
          <w:rFonts w:cs="Calibri"/>
          <w:b/>
          <w:bCs/>
          <w:lang w:val="es-MX"/>
        </w:rPr>
        <w:t>Título de Trabajo–</w:t>
      </w:r>
      <w:r w:rsidRPr="005B6FE1">
        <w:rPr>
          <w:rFonts w:cs="Calibri"/>
          <w:lang w:val="es-MX"/>
        </w:rPr>
        <w:t xml:space="preserve"> Nombre de la empresa, Ciudad, Estado</w:t>
      </w:r>
      <w:r w:rsidRPr="005B6FE1">
        <w:rPr>
          <w:rFonts w:cs="Calibri"/>
          <w:lang w:val="es-MX"/>
        </w:rPr>
        <w:tab/>
      </w:r>
      <w:r w:rsidRPr="005B6FE1">
        <w:rPr>
          <w:rFonts w:cs="Calibri"/>
          <w:lang w:val="es-MX"/>
        </w:rPr>
        <w:tab/>
        <w:t xml:space="preserve">                                  </w:t>
      </w:r>
      <w:proofErr w:type="gramStart"/>
      <w:r w:rsidRPr="005B6FE1">
        <w:rPr>
          <w:rFonts w:cs="Calibri"/>
          <w:lang w:val="es-MX"/>
        </w:rPr>
        <w:t xml:space="preserve">   (</w:t>
      </w:r>
      <w:proofErr w:type="gramEnd"/>
      <w:r w:rsidRPr="005B6FE1">
        <w:rPr>
          <w:rFonts w:cs="Calibri"/>
          <w:lang w:val="es-MX"/>
        </w:rPr>
        <w:t>mes ano - mes ano)</w:t>
      </w:r>
    </w:p>
    <w:p w14:paraId="4401BC5C" w14:textId="77777777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  <w:r w:rsidRPr="005B6FE1">
        <w:rPr>
          <w:rFonts w:cs="Calibri"/>
          <w:lang w:val="es-MX"/>
        </w:rPr>
        <w:t>1-2 oraciones de ejemplos que demuestren cómo usó una habilidad (cuantifique o califique cuando sea posible)</w:t>
      </w:r>
    </w:p>
    <w:p w14:paraId="6A930CC2" w14:textId="77777777" w:rsidR="0023274C" w:rsidRPr="005B6FE1" w:rsidRDefault="0023274C" w:rsidP="0023274C">
      <w:pPr>
        <w:pStyle w:val="NoSpacing"/>
        <w:rPr>
          <w:rFonts w:cs="Calibri"/>
          <w:lang w:val="es-MX"/>
        </w:rPr>
      </w:pPr>
      <w:r w:rsidRPr="005B6FE1">
        <w:rPr>
          <w:rFonts w:cs="Calibri"/>
          <w:b/>
          <w:bCs/>
          <w:lang w:val="es-MX"/>
        </w:rPr>
        <w:t>Título de Trabajo–</w:t>
      </w:r>
      <w:r w:rsidRPr="005B6FE1">
        <w:rPr>
          <w:rFonts w:cs="Calibri"/>
          <w:lang w:val="es-MX"/>
        </w:rPr>
        <w:t xml:space="preserve"> Nombre de la empresa, Ciudad, Estado</w:t>
      </w:r>
      <w:r w:rsidRPr="005B6FE1">
        <w:rPr>
          <w:rFonts w:cs="Calibri"/>
          <w:lang w:val="es-MX"/>
        </w:rPr>
        <w:tab/>
      </w:r>
      <w:r w:rsidRPr="005B6FE1">
        <w:rPr>
          <w:rFonts w:cs="Calibri"/>
          <w:lang w:val="es-MX"/>
        </w:rPr>
        <w:tab/>
        <w:t xml:space="preserve">                                  </w:t>
      </w:r>
      <w:proofErr w:type="gramStart"/>
      <w:r w:rsidRPr="005B6FE1">
        <w:rPr>
          <w:rFonts w:cs="Calibri"/>
          <w:lang w:val="es-MX"/>
        </w:rPr>
        <w:t xml:space="preserve">   (</w:t>
      </w:r>
      <w:proofErr w:type="gramEnd"/>
      <w:r w:rsidRPr="005B6FE1">
        <w:rPr>
          <w:rFonts w:cs="Calibri"/>
          <w:lang w:val="es-MX"/>
        </w:rPr>
        <w:t>mes ano - mes ano)</w:t>
      </w:r>
    </w:p>
    <w:p w14:paraId="265D5E92" w14:textId="77777777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  <w:r w:rsidRPr="005B6FE1">
        <w:rPr>
          <w:rFonts w:cs="Calibri"/>
          <w:lang w:val="es-MX"/>
        </w:rPr>
        <w:t>1-2 oraciones de ejemplos que demuestren cómo usó una habilidad (cuantifique o califique cuando sea posible)</w:t>
      </w:r>
    </w:p>
    <w:p w14:paraId="3018DF2B" w14:textId="45363762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</w:p>
    <w:p w14:paraId="4BF77E5F" w14:textId="77777777" w:rsidR="0023274C" w:rsidRPr="005B6FE1" w:rsidRDefault="0023274C" w:rsidP="0023274C">
      <w:pPr>
        <w:pStyle w:val="NoSpacing"/>
        <w:tabs>
          <w:tab w:val="right" w:pos="9810"/>
        </w:tabs>
        <w:ind w:right="54"/>
        <w:rPr>
          <w:rFonts w:cs="Calibri"/>
          <w:lang w:val="es-MX"/>
        </w:rPr>
      </w:pPr>
    </w:p>
    <w:p w14:paraId="45DE1F26" w14:textId="77777777" w:rsidR="005B74E0" w:rsidRPr="005B6FE1" w:rsidRDefault="005B74E0" w:rsidP="005B74E0">
      <w:pPr>
        <w:pStyle w:val="NoSpacing"/>
        <w:pBdr>
          <w:top w:val="single" w:sz="4" w:space="1" w:color="auto"/>
        </w:pBdr>
        <w:rPr>
          <w:rFonts w:cs="Calibri"/>
          <w:b/>
          <w:lang w:val="es-MX"/>
        </w:rPr>
      </w:pPr>
      <w:r w:rsidRPr="005B6FE1">
        <w:rPr>
          <w:rFonts w:cs="Calibri"/>
          <w:b/>
          <w:lang w:val="es-MX"/>
        </w:rPr>
        <w:t>EDUCACIÓN</w:t>
      </w:r>
    </w:p>
    <w:p w14:paraId="7971B224" w14:textId="1C5A0E2A" w:rsidR="00F24306" w:rsidRPr="005B6FE1" w:rsidRDefault="005B74E0" w:rsidP="005B74E0">
      <w:pPr>
        <w:pStyle w:val="NoSpacing"/>
        <w:pBdr>
          <w:top w:val="single" w:sz="4" w:space="1" w:color="auto"/>
        </w:pBdr>
        <w:rPr>
          <w:rFonts w:cs="Calibri"/>
          <w:lang w:val="es-MX"/>
        </w:rPr>
      </w:pPr>
      <w:r w:rsidRPr="005B6FE1">
        <w:rPr>
          <w:rFonts w:cs="Calibri"/>
          <w:lang w:val="es-MX"/>
        </w:rPr>
        <w:t>Nombre de la escuela, ciudad, estado: educación o capacitación recibida</w:t>
      </w:r>
    </w:p>
    <w:sectPr w:rsidR="00F24306" w:rsidRPr="005B6FE1" w:rsidSect="00D92FA5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008" w:bottom="1008" w:left="1008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69F41" w14:textId="77777777" w:rsidR="00A31F05" w:rsidRDefault="00A31F05">
      <w:r>
        <w:separator/>
      </w:r>
    </w:p>
  </w:endnote>
  <w:endnote w:type="continuationSeparator" w:id="0">
    <w:p w14:paraId="2A0BF767" w14:textId="77777777" w:rsidR="00A31F05" w:rsidRDefault="00A3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4FD94" w14:textId="77777777" w:rsidR="00AB6E49" w:rsidRDefault="00AB6E49">
    <w:pPr>
      <w:pStyle w:val="Footer"/>
      <w:jc w:val="right"/>
    </w:pPr>
    <w:r w:rsidRPr="007F510E">
      <w:rPr>
        <w:rFonts w:ascii="Myriad Pro" w:hAnsi="Myriad Pro" w:cs="Tahoma"/>
        <w:sz w:val="20"/>
        <w:szCs w:val="20"/>
      </w:rPr>
      <w:fldChar w:fldCharType="begin"/>
    </w:r>
    <w:r w:rsidRPr="007F510E">
      <w:rPr>
        <w:rFonts w:ascii="Myriad Pro" w:hAnsi="Myriad Pro" w:cs="Tahoma"/>
        <w:sz w:val="20"/>
        <w:szCs w:val="20"/>
      </w:rPr>
      <w:instrText xml:space="preserve"> PAGE   \* MERGEFORMAT </w:instrText>
    </w:r>
    <w:r w:rsidRPr="007F510E">
      <w:rPr>
        <w:rFonts w:ascii="Myriad Pro" w:hAnsi="Myriad Pro" w:cs="Tahoma"/>
        <w:sz w:val="20"/>
        <w:szCs w:val="20"/>
      </w:rPr>
      <w:fldChar w:fldCharType="separate"/>
    </w:r>
    <w:r>
      <w:rPr>
        <w:rFonts w:ascii="Myriad Pro" w:hAnsi="Myriad Pro" w:cs="Tahoma"/>
        <w:noProof/>
        <w:sz w:val="20"/>
        <w:szCs w:val="20"/>
      </w:rPr>
      <w:t>2</w:t>
    </w:r>
    <w:r w:rsidRPr="007F510E">
      <w:rPr>
        <w:rFonts w:ascii="Myriad Pro" w:hAnsi="Myriad Pro" w:cs="Tahoma"/>
        <w:sz w:val="20"/>
        <w:szCs w:val="20"/>
      </w:rPr>
      <w:fldChar w:fldCharType="end"/>
    </w:r>
  </w:p>
  <w:p w14:paraId="7E51019C" w14:textId="77777777" w:rsidR="00AB6E49" w:rsidRPr="000052E5" w:rsidRDefault="00AB6E49" w:rsidP="00E0684A">
    <w:pPr>
      <w:pStyle w:val="Footer"/>
      <w:tabs>
        <w:tab w:val="clear" w:pos="8640"/>
        <w:tab w:val="right" w:pos="10440"/>
      </w:tabs>
      <w:ind w:righ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C7CE6" w14:textId="77777777" w:rsidR="00AB6E49" w:rsidRPr="00744866" w:rsidRDefault="00AB6E49" w:rsidP="00744866">
    <w:pPr>
      <w:pStyle w:val="Footer"/>
      <w:ind w:left="-1800"/>
      <w:jc w:val="right"/>
      <w:rPr>
        <w:rFonts w:ascii="Myriad Pro" w:hAnsi="Myriad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C99AC" w14:textId="77777777" w:rsidR="00A31F05" w:rsidRDefault="00A31F05">
      <w:r>
        <w:separator/>
      </w:r>
    </w:p>
  </w:footnote>
  <w:footnote w:type="continuationSeparator" w:id="0">
    <w:p w14:paraId="0F5280B4" w14:textId="77777777" w:rsidR="00A31F05" w:rsidRDefault="00A31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B0C37" w14:textId="77777777" w:rsidR="00AB6E49" w:rsidRPr="002601C3" w:rsidRDefault="00AB6E49" w:rsidP="000052E5">
    <w:pPr>
      <w:pStyle w:val="Header"/>
      <w:tabs>
        <w:tab w:val="clear" w:pos="8640"/>
        <w:tab w:val="right" w:pos="10440"/>
      </w:tabs>
      <w:ind w:left="-1800"/>
      <w:rPr>
        <w:sz w:val="10"/>
        <w:szCs w:val="10"/>
      </w:rPr>
    </w:pPr>
  </w:p>
  <w:p w14:paraId="49304B82" w14:textId="77777777" w:rsidR="00AB6E49" w:rsidRDefault="00AB6E49" w:rsidP="000052E5">
    <w:pPr>
      <w:pStyle w:val="Header"/>
      <w:tabs>
        <w:tab w:val="clear" w:pos="8640"/>
        <w:tab w:val="right" w:pos="10440"/>
      </w:tabs>
      <w:ind w:left="-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8CAD5" w14:textId="77777777" w:rsidR="00AB6E49" w:rsidRDefault="00AB6E49" w:rsidP="00E0684A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64D"/>
    <w:multiLevelType w:val="singleLevel"/>
    <w:tmpl w:val="F2E6159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</w:abstractNum>
  <w:abstractNum w:abstractNumId="1" w15:restartNumberingAfterBreak="0">
    <w:nsid w:val="025063B2"/>
    <w:multiLevelType w:val="hybridMultilevel"/>
    <w:tmpl w:val="1B502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618673B"/>
    <w:multiLevelType w:val="hybridMultilevel"/>
    <w:tmpl w:val="4F421D12"/>
    <w:lvl w:ilvl="0" w:tplc="BF3C02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B7191"/>
    <w:multiLevelType w:val="hybridMultilevel"/>
    <w:tmpl w:val="46046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20DD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B707D0B"/>
    <w:multiLevelType w:val="hybridMultilevel"/>
    <w:tmpl w:val="A9B63DF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6" w15:restartNumberingAfterBreak="0">
    <w:nsid w:val="0BAC77B6"/>
    <w:multiLevelType w:val="hybridMultilevel"/>
    <w:tmpl w:val="A3882E1C"/>
    <w:lvl w:ilvl="0" w:tplc="88ACB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3A1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32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78E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AD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E68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843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0D9372E9"/>
    <w:multiLevelType w:val="hybridMultilevel"/>
    <w:tmpl w:val="43AA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5113F"/>
    <w:multiLevelType w:val="hybridMultilevel"/>
    <w:tmpl w:val="B9243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D21A16"/>
    <w:multiLevelType w:val="hybridMultilevel"/>
    <w:tmpl w:val="EEA8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64"/>
    <w:multiLevelType w:val="singleLevel"/>
    <w:tmpl w:val="7DBAD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1" w15:restartNumberingAfterBreak="0">
    <w:nsid w:val="23437813"/>
    <w:multiLevelType w:val="hybridMultilevel"/>
    <w:tmpl w:val="762C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90734"/>
    <w:multiLevelType w:val="hybridMultilevel"/>
    <w:tmpl w:val="1FFA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300D3"/>
    <w:multiLevelType w:val="singleLevel"/>
    <w:tmpl w:val="A99EA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4" w15:restartNumberingAfterBreak="0">
    <w:nsid w:val="25850BC8"/>
    <w:multiLevelType w:val="hybridMultilevel"/>
    <w:tmpl w:val="5226F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45A25"/>
    <w:multiLevelType w:val="hybridMultilevel"/>
    <w:tmpl w:val="040EC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66892EC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132F3"/>
    <w:multiLevelType w:val="hybridMultilevel"/>
    <w:tmpl w:val="13224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3C6C44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F2538"/>
    <w:multiLevelType w:val="hybridMultilevel"/>
    <w:tmpl w:val="537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D85AC8"/>
    <w:multiLevelType w:val="hybridMultilevel"/>
    <w:tmpl w:val="757C7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24550"/>
    <w:multiLevelType w:val="hybridMultilevel"/>
    <w:tmpl w:val="44B2E31A"/>
    <w:lvl w:ilvl="0" w:tplc="7F4E67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2AB104F"/>
    <w:multiLevelType w:val="hybridMultilevel"/>
    <w:tmpl w:val="9672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B35D90"/>
    <w:multiLevelType w:val="hybridMultilevel"/>
    <w:tmpl w:val="6A68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AB22EB"/>
    <w:multiLevelType w:val="hybridMultilevel"/>
    <w:tmpl w:val="94C4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32601"/>
    <w:multiLevelType w:val="hybridMultilevel"/>
    <w:tmpl w:val="6AE4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6840E6"/>
    <w:multiLevelType w:val="singleLevel"/>
    <w:tmpl w:val="0F6E2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25" w15:restartNumberingAfterBreak="0">
    <w:nsid w:val="4719537E"/>
    <w:multiLevelType w:val="hybridMultilevel"/>
    <w:tmpl w:val="7E74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25640"/>
    <w:multiLevelType w:val="hybridMultilevel"/>
    <w:tmpl w:val="5DE8F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E3111"/>
    <w:multiLevelType w:val="hybridMultilevel"/>
    <w:tmpl w:val="19869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661412"/>
    <w:multiLevelType w:val="hybridMultilevel"/>
    <w:tmpl w:val="53BE14E2"/>
    <w:lvl w:ilvl="0" w:tplc="0409000B">
      <w:start w:val="1"/>
      <w:numFmt w:val="bullet"/>
      <w:lvlText w:val="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29" w15:restartNumberingAfterBreak="0">
    <w:nsid w:val="55975289"/>
    <w:multiLevelType w:val="hybridMultilevel"/>
    <w:tmpl w:val="598E1BF0"/>
    <w:lvl w:ilvl="0" w:tplc="083425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B52B3"/>
    <w:multiLevelType w:val="hybridMultilevel"/>
    <w:tmpl w:val="A5C0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1D0445"/>
    <w:multiLevelType w:val="hybridMultilevel"/>
    <w:tmpl w:val="575CC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640D4E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F3B28"/>
    <w:multiLevelType w:val="hybridMultilevel"/>
    <w:tmpl w:val="72220B1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3" w15:restartNumberingAfterBreak="0">
    <w:nsid w:val="5CBF52FD"/>
    <w:multiLevelType w:val="hybridMultilevel"/>
    <w:tmpl w:val="24B46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7346F8"/>
    <w:multiLevelType w:val="hybridMultilevel"/>
    <w:tmpl w:val="F106FA3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5" w15:restartNumberingAfterBreak="0">
    <w:nsid w:val="657C1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65E96D5A"/>
    <w:multiLevelType w:val="hybridMultilevel"/>
    <w:tmpl w:val="ACA482BC"/>
    <w:lvl w:ilvl="0" w:tplc="F8AA2518">
      <w:start w:val="1"/>
      <w:numFmt w:val="bullet"/>
      <w:lvlText w:val="■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81AFD"/>
    <w:multiLevelType w:val="hybridMultilevel"/>
    <w:tmpl w:val="04CE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222A7"/>
    <w:multiLevelType w:val="hybridMultilevel"/>
    <w:tmpl w:val="423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D059C2"/>
    <w:multiLevelType w:val="hybridMultilevel"/>
    <w:tmpl w:val="4F66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3F65FE"/>
    <w:multiLevelType w:val="hybridMultilevel"/>
    <w:tmpl w:val="030E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4419D"/>
    <w:multiLevelType w:val="hybridMultilevel"/>
    <w:tmpl w:val="C8C4A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180AE2"/>
    <w:multiLevelType w:val="hybridMultilevel"/>
    <w:tmpl w:val="0AC8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379667">
    <w:abstractNumId w:val="38"/>
  </w:num>
  <w:num w:numId="2" w16cid:durableId="1522205065">
    <w:abstractNumId w:val="25"/>
  </w:num>
  <w:num w:numId="3" w16cid:durableId="777063224">
    <w:abstractNumId w:val="41"/>
  </w:num>
  <w:num w:numId="4" w16cid:durableId="446849346">
    <w:abstractNumId w:val="23"/>
  </w:num>
  <w:num w:numId="5" w16cid:durableId="31736171">
    <w:abstractNumId w:val="6"/>
  </w:num>
  <w:num w:numId="6" w16cid:durableId="71128625">
    <w:abstractNumId w:val="42"/>
  </w:num>
  <w:num w:numId="7" w16cid:durableId="238055591">
    <w:abstractNumId w:val="37"/>
  </w:num>
  <w:num w:numId="8" w16cid:durableId="642125541">
    <w:abstractNumId w:val="20"/>
  </w:num>
  <w:num w:numId="9" w16cid:durableId="273442881">
    <w:abstractNumId w:val="17"/>
  </w:num>
  <w:num w:numId="10" w16cid:durableId="2087070384">
    <w:abstractNumId w:val="9"/>
  </w:num>
  <w:num w:numId="11" w16cid:durableId="809052866">
    <w:abstractNumId w:val="14"/>
  </w:num>
  <w:num w:numId="12" w16cid:durableId="1052273454">
    <w:abstractNumId w:val="18"/>
  </w:num>
  <w:num w:numId="13" w16cid:durableId="866482782">
    <w:abstractNumId w:val="29"/>
  </w:num>
  <w:num w:numId="14" w16cid:durableId="750198420">
    <w:abstractNumId w:val="0"/>
  </w:num>
  <w:num w:numId="15" w16cid:durableId="901260445">
    <w:abstractNumId w:val="35"/>
  </w:num>
  <w:num w:numId="16" w16cid:durableId="1141384971">
    <w:abstractNumId w:val="21"/>
  </w:num>
  <w:num w:numId="17" w16cid:durableId="1762793261">
    <w:abstractNumId w:val="19"/>
  </w:num>
  <w:num w:numId="18" w16cid:durableId="2082558244">
    <w:abstractNumId w:val="4"/>
  </w:num>
  <w:num w:numId="19" w16cid:durableId="1316840526">
    <w:abstractNumId w:val="13"/>
  </w:num>
  <w:num w:numId="20" w16cid:durableId="665402832">
    <w:abstractNumId w:val="24"/>
  </w:num>
  <w:num w:numId="21" w16cid:durableId="1327630271">
    <w:abstractNumId w:val="10"/>
  </w:num>
  <w:num w:numId="22" w16cid:durableId="1485779812">
    <w:abstractNumId w:val="1"/>
  </w:num>
  <w:num w:numId="23" w16cid:durableId="509368747">
    <w:abstractNumId w:val="34"/>
  </w:num>
  <w:num w:numId="24" w16cid:durableId="1854107690">
    <w:abstractNumId w:val="2"/>
  </w:num>
  <w:num w:numId="25" w16cid:durableId="2128507340">
    <w:abstractNumId w:val="15"/>
  </w:num>
  <w:num w:numId="26" w16cid:durableId="1906069261">
    <w:abstractNumId w:val="31"/>
  </w:num>
  <w:num w:numId="27" w16cid:durableId="1444962361">
    <w:abstractNumId w:val="16"/>
  </w:num>
  <w:num w:numId="28" w16cid:durableId="1838226201">
    <w:abstractNumId w:val="3"/>
  </w:num>
  <w:num w:numId="29" w16cid:durableId="1514301315">
    <w:abstractNumId w:val="39"/>
  </w:num>
  <w:num w:numId="30" w16cid:durableId="1934430349">
    <w:abstractNumId w:val="26"/>
  </w:num>
  <w:num w:numId="31" w16cid:durableId="739059503">
    <w:abstractNumId w:val="36"/>
  </w:num>
  <w:num w:numId="32" w16cid:durableId="809370589">
    <w:abstractNumId w:val="33"/>
  </w:num>
  <w:num w:numId="33" w16cid:durableId="629675202">
    <w:abstractNumId w:val="8"/>
  </w:num>
  <w:num w:numId="34" w16cid:durableId="1938294040">
    <w:abstractNumId w:val="27"/>
  </w:num>
  <w:num w:numId="35" w16cid:durableId="448278596">
    <w:abstractNumId w:val="22"/>
  </w:num>
  <w:num w:numId="36" w16cid:durableId="2069183460">
    <w:abstractNumId w:val="32"/>
  </w:num>
  <w:num w:numId="37" w16cid:durableId="11690708">
    <w:abstractNumId w:val="40"/>
  </w:num>
  <w:num w:numId="38" w16cid:durableId="1080564156">
    <w:abstractNumId w:val="30"/>
  </w:num>
  <w:num w:numId="39" w16cid:durableId="1304963695">
    <w:abstractNumId w:val="11"/>
  </w:num>
  <w:num w:numId="40" w16cid:durableId="476457330">
    <w:abstractNumId w:val="12"/>
  </w:num>
  <w:num w:numId="41" w16cid:durableId="1384518803">
    <w:abstractNumId w:val="7"/>
  </w:num>
  <w:num w:numId="42" w16cid:durableId="1370181692">
    <w:abstractNumId w:val="28"/>
  </w:num>
  <w:num w:numId="43" w16cid:durableId="6190717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sDQ2MbY0NzG1NLdU0lEKTi0uzszPAykwqQUAPBUN5ywAAAA="/>
  </w:docVars>
  <w:rsids>
    <w:rsidRoot w:val="000052E5"/>
    <w:rsid w:val="000052E5"/>
    <w:rsid w:val="00015E1C"/>
    <w:rsid w:val="00050BB0"/>
    <w:rsid w:val="00065956"/>
    <w:rsid w:val="00074E74"/>
    <w:rsid w:val="00077771"/>
    <w:rsid w:val="00080B83"/>
    <w:rsid w:val="000B327A"/>
    <w:rsid w:val="000D346A"/>
    <w:rsid w:val="000E45E4"/>
    <w:rsid w:val="000E6026"/>
    <w:rsid w:val="00117416"/>
    <w:rsid w:val="00184283"/>
    <w:rsid w:val="00196560"/>
    <w:rsid w:val="00197AD7"/>
    <w:rsid w:val="001B50B8"/>
    <w:rsid w:val="00204FF4"/>
    <w:rsid w:val="00212C83"/>
    <w:rsid w:val="00213035"/>
    <w:rsid w:val="0023047B"/>
    <w:rsid w:val="0023274C"/>
    <w:rsid w:val="002500AA"/>
    <w:rsid w:val="002601C3"/>
    <w:rsid w:val="00264A06"/>
    <w:rsid w:val="0028749C"/>
    <w:rsid w:val="002A4EC5"/>
    <w:rsid w:val="002D4029"/>
    <w:rsid w:val="00302052"/>
    <w:rsid w:val="00305CBB"/>
    <w:rsid w:val="003230A2"/>
    <w:rsid w:val="0033269A"/>
    <w:rsid w:val="00346B96"/>
    <w:rsid w:val="00385688"/>
    <w:rsid w:val="00386A95"/>
    <w:rsid w:val="003904DD"/>
    <w:rsid w:val="00391FE3"/>
    <w:rsid w:val="003921B3"/>
    <w:rsid w:val="00394314"/>
    <w:rsid w:val="003C178E"/>
    <w:rsid w:val="003C2FB2"/>
    <w:rsid w:val="003C4723"/>
    <w:rsid w:val="003C702B"/>
    <w:rsid w:val="003D1892"/>
    <w:rsid w:val="003D5D7E"/>
    <w:rsid w:val="003D777C"/>
    <w:rsid w:val="003E56B8"/>
    <w:rsid w:val="00415B44"/>
    <w:rsid w:val="004417D9"/>
    <w:rsid w:val="004426DB"/>
    <w:rsid w:val="00490887"/>
    <w:rsid w:val="00495740"/>
    <w:rsid w:val="00523133"/>
    <w:rsid w:val="00530AED"/>
    <w:rsid w:val="00543F92"/>
    <w:rsid w:val="00561A1E"/>
    <w:rsid w:val="005732B2"/>
    <w:rsid w:val="00581283"/>
    <w:rsid w:val="005871A4"/>
    <w:rsid w:val="005A0919"/>
    <w:rsid w:val="005B6FE1"/>
    <w:rsid w:val="005B74E0"/>
    <w:rsid w:val="005C6E73"/>
    <w:rsid w:val="005C7CCB"/>
    <w:rsid w:val="005D013E"/>
    <w:rsid w:val="005E0A99"/>
    <w:rsid w:val="005E17A6"/>
    <w:rsid w:val="005E1AC7"/>
    <w:rsid w:val="005F0B3A"/>
    <w:rsid w:val="005F3979"/>
    <w:rsid w:val="0062096A"/>
    <w:rsid w:val="00624AD8"/>
    <w:rsid w:val="00630F1C"/>
    <w:rsid w:val="006313DA"/>
    <w:rsid w:val="0065414E"/>
    <w:rsid w:val="006548C7"/>
    <w:rsid w:val="00675D5B"/>
    <w:rsid w:val="00684B36"/>
    <w:rsid w:val="006A1C21"/>
    <w:rsid w:val="006C31E7"/>
    <w:rsid w:val="006E1345"/>
    <w:rsid w:val="006E42B5"/>
    <w:rsid w:val="00703B34"/>
    <w:rsid w:val="007077ED"/>
    <w:rsid w:val="0071300B"/>
    <w:rsid w:val="0071656A"/>
    <w:rsid w:val="00724870"/>
    <w:rsid w:val="00740CCC"/>
    <w:rsid w:val="00744866"/>
    <w:rsid w:val="00785106"/>
    <w:rsid w:val="007913B8"/>
    <w:rsid w:val="007F510E"/>
    <w:rsid w:val="00802B71"/>
    <w:rsid w:val="00807E43"/>
    <w:rsid w:val="0083365C"/>
    <w:rsid w:val="0083560A"/>
    <w:rsid w:val="008526E9"/>
    <w:rsid w:val="00853E37"/>
    <w:rsid w:val="00857DC2"/>
    <w:rsid w:val="00870859"/>
    <w:rsid w:val="008969C5"/>
    <w:rsid w:val="008D45FF"/>
    <w:rsid w:val="008E7F14"/>
    <w:rsid w:val="008F1A69"/>
    <w:rsid w:val="00915090"/>
    <w:rsid w:val="009364F5"/>
    <w:rsid w:val="009415BF"/>
    <w:rsid w:val="00955298"/>
    <w:rsid w:val="00955AF2"/>
    <w:rsid w:val="00962A15"/>
    <w:rsid w:val="009745C5"/>
    <w:rsid w:val="009977F4"/>
    <w:rsid w:val="009F1600"/>
    <w:rsid w:val="00A16BA8"/>
    <w:rsid w:val="00A31F05"/>
    <w:rsid w:val="00A37468"/>
    <w:rsid w:val="00A708EB"/>
    <w:rsid w:val="00AA0E87"/>
    <w:rsid w:val="00AB6E49"/>
    <w:rsid w:val="00AB7FF8"/>
    <w:rsid w:val="00AD3BB2"/>
    <w:rsid w:val="00AF4338"/>
    <w:rsid w:val="00B05D54"/>
    <w:rsid w:val="00B647F4"/>
    <w:rsid w:val="00B934DA"/>
    <w:rsid w:val="00BA0687"/>
    <w:rsid w:val="00BA465F"/>
    <w:rsid w:val="00BA5C54"/>
    <w:rsid w:val="00BB5D8D"/>
    <w:rsid w:val="00BC7725"/>
    <w:rsid w:val="00BF61C2"/>
    <w:rsid w:val="00C113F1"/>
    <w:rsid w:val="00C13ECF"/>
    <w:rsid w:val="00C43170"/>
    <w:rsid w:val="00C53DB3"/>
    <w:rsid w:val="00C719FB"/>
    <w:rsid w:val="00C836C4"/>
    <w:rsid w:val="00CB2FF4"/>
    <w:rsid w:val="00CB4539"/>
    <w:rsid w:val="00CB7C69"/>
    <w:rsid w:val="00CC67A6"/>
    <w:rsid w:val="00CD696C"/>
    <w:rsid w:val="00CE295A"/>
    <w:rsid w:val="00CE2E8F"/>
    <w:rsid w:val="00CE6CF0"/>
    <w:rsid w:val="00CF62EB"/>
    <w:rsid w:val="00D05DBB"/>
    <w:rsid w:val="00D07064"/>
    <w:rsid w:val="00D25438"/>
    <w:rsid w:val="00D40182"/>
    <w:rsid w:val="00D92FA5"/>
    <w:rsid w:val="00D95326"/>
    <w:rsid w:val="00D9674E"/>
    <w:rsid w:val="00DA5A23"/>
    <w:rsid w:val="00DB19E9"/>
    <w:rsid w:val="00DB7146"/>
    <w:rsid w:val="00DC739C"/>
    <w:rsid w:val="00DE55AF"/>
    <w:rsid w:val="00DF0737"/>
    <w:rsid w:val="00DF6F56"/>
    <w:rsid w:val="00DF776E"/>
    <w:rsid w:val="00E0684A"/>
    <w:rsid w:val="00E52E57"/>
    <w:rsid w:val="00E5515C"/>
    <w:rsid w:val="00E56D8B"/>
    <w:rsid w:val="00E7336C"/>
    <w:rsid w:val="00E8186B"/>
    <w:rsid w:val="00ED2820"/>
    <w:rsid w:val="00ED300A"/>
    <w:rsid w:val="00EE7A4C"/>
    <w:rsid w:val="00EF1EC0"/>
    <w:rsid w:val="00EF7976"/>
    <w:rsid w:val="00F05F31"/>
    <w:rsid w:val="00F176C8"/>
    <w:rsid w:val="00F24306"/>
    <w:rsid w:val="00F37CFD"/>
    <w:rsid w:val="00F949ED"/>
    <w:rsid w:val="00FA2974"/>
    <w:rsid w:val="00FD2925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A4C622B"/>
  <w15:chartTrackingRefBased/>
  <w15:docId w15:val="{B1DC9CAE-91EB-4A33-B4AF-26BCC065A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EB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13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52E5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9745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5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link w:val="Heading5"/>
    <w:uiPriority w:val="9"/>
    <w:rsid w:val="00C113F1"/>
    <w:rPr>
      <w:rFonts w:ascii="Calibri" w:hAnsi="Calibr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rsid w:val="00C113F1"/>
    <w:rPr>
      <w:sz w:val="28"/>
      <w:szCs w:val="20"/>
    </w:rPr>
  </w:style>
  <w:style w:type="character" w:customStyle="1" w:styleId="BodyTextChar">
    <w:name w:val="Body Text Char"/>
    <w:link w:val="BodyText"/>
    <w:rsid w:val="00C113F1"/>
    <w:rPr>
      <w:sz w:val="28"/>
    </w:rPr>
  </w:style>
  <w:style w:type="character" w:customStyle="1" w:styleId="HeaderChar">
    <w:name w:val="Header Char"/>
    <w:link w:val="Header"/>
    <w:rsid w:val="00AD3BB2"/>
    <w:rPr>
      <w:sz w:val="24"/>
      <w:szCs w:val="24"/>
    </w:rPr>
  </w:style>
  <w:style w:type="paragraph" w:styleId="NoSpacing">
    <w:name w:val="No Spacing"/>
    <w:uiPriority w:val="1"/>
    <w:qFormat/>
    <w:rsid w:val="00AD3BB2"/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7F51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E00DE8-F184-4619-9456-2F0FC5D1B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&amp;W Letterhead 1inch header &amp; footer</vt:lpstr>
    </vt:vector>
  </TitlesOfParts>
  <Company>HHP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&amp;W Letterhead 1inch header &amp; footer</dc:title>
  <dc:subject/>
  <dc:creator>TRIAL</dc:creator>
  <cp:keywords/>
  <dc:description>No header &amp; footer on 2nd page - Prints small header</dc:description>
  <cp:lastModifiedBy>Guadalupe E Martinez Ribota</cp:lastModifiedBy>
  <cp:revision>2</cp:revision>
  <cp:lastPrinted>2013-10-23T20:08:00Z</cp:lastPrinted>
  <dcterms:created xsi:type="dcterms:W3CDTF">2022-04-21T17:40:00Z</dcterms:created>
  <dcterms:modified xsi:type="dcterms:W3CDTF">2022-04-21T17:40:00Z</dcterms:modified>
</cp:coreProperties>
</file>